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177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22"/>
        <w:gridCol w:w="1983"/>
        <w:gridCol w:w="5268"/>
        <w:gridCol w:w="970"/>
        <w:gridCol w:w="739"/>
        <w:gridCol w:w="739"/>
        <w:gridCol w:w="749"/>
        <w:gridCol w:w="2807"/>
      </w:tblGrid>
      <w:tr w:rsidR="00FC5C48" w:rsidTr="00FE2354">
        <w:trPr>
          <w:trHeight w:val="857"/>
        </w:trPr>
        <w:tc>
          <w:tcPr>
            <w:tcW w:w="15177" w:type="dxa"/>
            <w:gridSpan w:val="8"/>
            <w:tcBorders>
              <w:top w:val="single" w:sz="18" w:space="0" w:color="70AD47" w:themeColor="accent6"/>
              <w:left w:val="single" w:sz="18" w:space="0" w:color="70AD47" w:themeColor="accent6"/>
              <w:bottom w:val="single" w:sz="18" w:space="0" w:color="70AD47" w:themeColor="accent6"/>
              <w:right w:val="single" w:sz="18" w:space="0" w:color="70AD47" w:themeColor="accent6"/>
            </w:tcBorders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411FF4">
              <w:rPr>
                <w:rFonts w:ascii="Calibri" w:eastAsia="Calibri" w:hAnsi="Calibri" w:cs="Calibri"/>
                <w:b/>
                <w:sz w:val="36"/>
                <w:szCs w:val="36"/>
              </w:rPr>
              <w:t>BORAVAK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1E5F0A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:rsidTr="00FE2354">
        <w:trPr>
          <w:trHeight w:val="582"/>
        </w:trPr>
        <w:tc>
          <w:tcPr>
            <w:tcW w:w="15177" w:type="dxa"/>
            <w:gridSpan w:val="8"/>
            <w:tcBorders>
              <w:top w:val="single" w:sz="18" w:space="0" w:color="70AD47" w:themeColor="accent6"/>
              <w:left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FC5C48" w:rsidRDefault="00A75C88" w:rsidP="00827B3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521884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6.6.-10.6.2022.</w:t>
            </w:r>
          </w:p>
        </w:tc>
      </w:tr>
      <w:tr w:rsidR="00FC5C48" w:rsidTr="00FE2354">
        <w:trPr>
          <w:trHeight w:val="410"/>
        </w:trPr>
        <w:tc>
          <w:tcPr>
            <w:tcW w:w="1922" w:type="dxa"/>
            <w:vMerge w:val="restart"/>
            <w:tcBorders>
              <w:top w:val="single" w:sz="18" w:space="0" w:color="70AD47" w:themeColor="accent6"/>
              <w:left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1983" w:type="dxa"/>
            <w:vMerge w:val="restart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268" w:type="dxa"/>
            <w:vMerge w:val="restart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197" w:type="dxa"/>
            <w:gridSpan w:val="4"/>
            <w:tcBorders>
              <w:top w:val="single" w:sz="18" w:space="0" w:color="70AD47" w:themeColor="accent6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05" w:type="dxa"/>
            <w:vMerge w:val="restart"/>
            <w:tcBorders>
              <w:top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:rsidTr="00FE2354">
        <w:trPr>
          <w:trHeight w:val="273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1983" w:type="dxa"/>
            <w:vMerge/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268" w:type="dxa"/>
            <w:vMerge/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70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39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39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47" w:type="dxa"/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05" w:type="dxa"/>
            <w:vMerge/>
            <w:tcBorders>
              <w:right w:val="single" w:sz="18" w:space="0" w:color="70AD47" w:themeColor="accent6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1E5F0A" w:rsidTr="00FE2354">
        <w:trPr>
          <w:trHeight w:val="588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1983" w:type="dxa"/>
            <w:vAlign w:val="center"/>
          </w:tcPr>
          <w:p w:rsidR="001E5F0A" w:rsidRPr="008D08FD" w:rsidRDefault="00101528" w:rsidP="001E5F0A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 xml:space="preserve">BORAVAK </w:t>
            </w:r>
            <w:r w:rsidR="001E5F0A"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521884" w:rsidP="001E5F0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VARIVO OD KUPUSA U RAJČICI, POPEČAK OD ŽITARICA, ŠKOLSKI KRUH, ZELENA SALATA S ROTKVICOM, MLIJEČNI SLADOLED</w:t>
            </w:r>
          </w:p>
        </w:tc>
        <w:tc>
          <w:tcPr>
            <w:tcW w:w="970" w:type="dxa"/>
            <w:vAlign w:val="center"/>
          </w:tcPr>
          <w:p w:rsidR="001E5F0A" w:rsidRDefault="00521884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618</w:t>
            </w:r>
          </w:p>
        </w:tc>
        <w:tc>
          <w:tcPr>
            <w:tcW w:w="739" w:type="dxa"/>
            <w:vAlign w:val="center"/>
          </w:tcPr>
          <w:p w:rsidR="001E5F0A" w:rsidRPr="002A3926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16,3</w:t>
            </w:r>
          </w:p>
        </w:tc>
        <w:tc>
          <w:tcPr>
            <w:tcW w:w="739" w:type="dxa"/>
            <w:vAlign w:val="center"/>
          </w:tcPr>
          <w:p w:rsidR="001E5F0A" w:rsidRPr="002A3926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5,6</w:t>
            </w:r>
          </w:p>
        </w:tc>
        <w:tc>
          <w:tcPr>
            <w:tcW w:w="747" w:type="dxa"/>
            <w:vAlign w:val="center"/>
          </w:tcPr>
          <w:p w:rsidR="001E5F0A" w:rsidRPr="002A3926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81,9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EE17EB" w:rsidRDefault="00521884" w:rsidP="001E5F0A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z w:val="14"/>
                <w:szCs w:val="14"/>
              </w:rPr>
              <w:t>GLUTEN, JAJA SOJA, LUPINA</w:t>
            </w:r>
          </w:p>
        </w:tc>
      </w:tr>
      <w:tr w:rsidR="001E5F0A" w:rsidTr="00FE2354">
        <w:trPr>
          <w:trHeight w:val="609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1E5F0A" w:rsidRPr="008D08FD" w:rsidRDefault="001E5F0A" w:rsidP="00E5014D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BORAVAK</w:t>
            </w:r>
            <w:r w:rsidR="00E5014D"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 xml:space="preserve"> UŽINA</w:t>
            </w:r>
          </w:p>
        </w:tc>
        <w:tc>
          <w:tcPr>
            <w:tcW w:w="5268" w:type="dxa"/>
            <w:vAlign w:val="center"/>
          </w:tcPr>
          <w:p w:rsidR="001E5F0A" w:rsidRDefault="00521884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ENDVIČ S RAJČICOM</w:t>
            </w:r>
          </w:p>
        </w:tc>
        <w:tc>
          <w:tcPr>
            <w:tcW w:w="970" w:type="dxa"/>
            <w:vAlign w:val="center"/>
          </w:tcPr>
          <w:p w:rsidR="001E5F0A" w:rsidRPr="00826B8B" w:rsidRDefault="00521884" w:rsidP="00B00D62">
            <w:pPr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193</w:t>
            </w:r>
          </w:p>
        </w:tc>
        <w:tc>
          <w:tcPr>
            <w:tcW w:w="739" w:type="dxa"/>
            <w:vAlign w:val="center"/>
          </w:tcPr>
          <w:p w:rsidR="001E5F0A" w:rsidRPr="00826B8B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5,3</w:t>
            </w:r>
          </w:p>
        </w:tc>
        <w:tc>
          <w:tcPr>
            <w:tcW w:w="739" w:type="dxa"/>
            <w:vAlign w:val="center"/>
          </w:tcPr>
          <w:p w:rsidR="001E5F0A" w:rsidRPr="00826B8B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7,6</w:t>
            </w:r>
          </w:p>
        </w:tc>
        <w:tc>
          <w:tcPr>
            <w:tcW w:w="747" w:type="dxa"/>
            <w:vAlign w:val="center"/>
          </w:tcPr>
          <w:p w:rsidR="001E5F0A" w:rsidRPr="00826B8B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5,9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237273" w:rsidRDefault="00521884" w:rsidP="00DA350B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37273">
              <w:rPr>
                <w:rFonts w:ascii="Calibri" w:eastAsia="Calibri" w:hAnsi="Calibri" w:cs="Calibri"/>
                <w:sz w:val="16"/>
                <w:szCs w:val="16"/>
              </w:rPr>
              <w:t>GLUTEN, JAJA, SOJA, SEZAMM LUPINA</w:t>
            </w:r>
          </w:p>
        </w:tc>
      </w:tr>
      <w:tr w:rsidR="001E5F0A" w:rsidTr="00FE2354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1983" w:type="dxa"/>
            <w:vAlign w:val="center"/>
          </w:tcPr>
          <w:p w:rsidR="001E5F0A" w:rsidRPr="008D08FD" w:rsidRDefault="00101528" w:rsidP="001E5F0A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 xml:space="preserve">BORAVAK </w:t>
            </w:r>
            <w:r w:rsidR="001E5F0A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521884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ERKELT SVINJETINA, PALENTA, BISKVIT OD ROGAČA I LIMUNA, ZELENA SALATA</w:t>
            </w:r>
          </w:p>
        </w:tc>
        <w:tc>
          <w:tcPr>
            <w:tcW w:w="970" w:type="dxa"/>
            <w:vAlign w:val="center"/>
          </w:tcPr>
          <w:p w:rsidR="001E5F0A" w:rsidRDefault="00521884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619</w:t>
            </w:r>
          </w:p>
        </w:tc>
        <w:tc>
          <w:tcPr>
            <w:tcW w:w="739" w:type="dxa"/>
            <w:vAlign w:val="center"/>
          </w:tcPr>
          <w:p w:rsidR="001E5F0A" w:rsidRPr="002A3926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19,0</w:t>
            </w:r>
          </w:p>
        </w:tc>
        <w:tc>
          <w:tcPr>
            <w:tcW w:w="739" w:type="dxa"/>
            <w:vAlign w:val="center"/>
          </w:tcPr>
          <w:p w:rsidR="001E5F0A" w:rsidRPr="002A3926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5,3</w:t>
            </w:r>
          </w:p>
        </w:tc>
        <w:tc>
          <w:tcPr>
            <w:tcW w:w="747" w:type="dxa"/>
            <w:vAlign w:val="center"/>
          </w:tcPr>
          <w:p w:rsidR="001E5F0A" w:rsidRPr="002A3926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78,3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EE17EB" w:rsidRDefault="00521884" w:rsidP="00DA350B">
            <w:pPr>
              <w:rPr>
                <w:rFonts w:asciiTheme="majorHAnsi" w:eastAsia="Calibri" w:hAnsiTheme="majorHAnsi" w:cstheme="majorHAnsi"/>
                <w:color w:val="000000"/>
                <w:sz w:val="14"/>
                <w:szCs w:val="14"/>
              </w:rPr>
            </w:pPr>
            <w:r>
              <w:rPr>
                <w:rFonts w:asciiTheme="majorHAnsi" w:eastAsia="Calibri" w:hAnsiTheme="majorHAnsi" w:cstheme="majorHAnsi"/>
                <w:color w:val="000000"/>
                <w:sz w:val="14"/>
                <w:szCs w:val="14"/>
              </w:rPr>
              <w:t>GLUTEN, JAJA,MLIJEKO, ORAŠIDI, SEZAM, LAKTOZA, CELER, GORUŠČICA, SOJA</w:t>
            </w:r>
          </w:p>
        </w:tc>
      </w:tr>
      <w:tr w:rsidR="001E5F0A" w:rsidTr="00FE2354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1E5F0A" w:rsidRPr="008D08FD" w:rsidRDefault="001E5F0A" w:rsidP="00E5014D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ORAVAK</w:t>
            </w:r>
            <w:r w:rsidR="00101528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 xml:space="preserve"> </w:t>
            </w:r>
            <w:r w:rsidR="00E5014D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ŽINA</w:t>
            </w:r>
          </w:p>
        </w:tc>
        <w:tc>
          <w:tcPr>
            <w:tcW w:w="5268" w:type="dxa"/>
            <w:vAlign w:val="center"/>
          </w:tcPr>
          <w:p w:rsidR="001E5F0A" w:rsidRDefault="00521884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I KRUH S MASLACEM OD KIKIRIKIJA</w:t>
            </w:r>
          </w:p>
        </w:tc>
        <w:tc>
          <w:tcPr>
            <w:tcW w:w="970" w:type="dxa"/>
            <w:vAlign w:val="center"/>
          </w:tcPr>
          <w:p w:rsidR="001E5F0A" w:rsidRPr="00826B8B" w:rsidRDefault="00521884" w:rsidP="001E5F0A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196</w:t>
            </w:r>
          </w:p>
        </w:tc>
        <w:tc>
          <w:tcPr>
            <w:tcW w:w="739" w:type="dxa"/>
            <w:vAlign w:val="center"/>
          </w:tcPr>
          <w:p w:rsidR="001E5F0A" w:rsidRPr="00826B8B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7,0</w:t>
            </w:r>
          </w:p>
        </w:tc>
        <w:tc>
          <w:tcPr>
            <w:tcW w:w="739" w:type="dxa"/>
            <w:vAlign w:val="center"/>
          </w:tcPr>
          <w:p w:rsidR="001E5F0A" w:rsidRPr="00826B8B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6,6</w:t>
            </w:r>
          </w:p>
        </w:tc>
        <w:tc>
          <w:tcPr>
            <w:tcW w:w="747" w:type="dxa"/>
            <w:vAlign w:val="center"/>
          </w:tcPr>
          <w:p w:rsidR="001E5F0A" w:rsidRPr="00826B8B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7,3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237273" w:rsidRDefault="00521884" w:rsidP="001E5F0A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37273">
              <w:rPr>
                <w:rFonts w:ascii="Calibri" w:eastAsia="Calibri" w:hAnsi="Calibri" w:cs="Calibri"/>
                <w:sz w:val="16"/>
                <w:szCs w:val="16"/>
              </w:rPr>
              <w:t>GLUTEN, JAJA, SOJA, SEZAM, LUPINA, KIKIRIKI, ORAŠASTO VOĆE U TRAGOVIMA</w:t>
            </w:r>
          </w:p>
        </w:tc>
      </w:tr>
      <w:tr w:rsidR="001E5F0A" w:rsidTr="00FE2354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1983" w:type="dxa"/>
            <w:vAlign w:val="center"/>
          </w:tcPr>
          <w:p w:rsidR="001E5F0A" w:rsidRPr="00727AE1" w:rsidRDefault="00101528" w:rsidP="001E5F0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 xml:space="preserve">BORAVAK </w:t>
            </w:r>
            <w:r w:rsidR="001E5F0A"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521884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ISTRA GOVEĐA JUHA, MUSAKA OD KRUMPIRA I PATLIĐANA S MESOM, SALATA RIBANA MRKVA</w:t>
            </w:r>
          </w:p>
        </w:tc>
        <w:tc>
          <w:tcPr>
            <w:tcW w:w="970" w:type="dxa"/>
            <w:vAlign w:val="center"/>
          </w:tcPr>
          <w:p w:rsidR="001E5F0A" w:rsidRDefault="00521884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622</w:t>
            </w:r>
          </w:p>
        </w:tc>
        <w:tc>
          <w:tcPr>
            <w:tcW w:w="739" w:type="dxa"/>
            <w:vAlign w:val="center"/>
          </w:tcPr>
          <w:p w:rsidR="001E5F0A" w:rsidRPr="002A3926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7,4</w:t>
            </w:r>
          </w:p>
        </w:tc>
        <w:tc>
          <w:tcPr>
            <w:tcW w:w="739" w:type="dxa"/>
            <w:vAlign w:val="center"/>
          </w:tcPr>
          <w:p w:rsidR="001E5F0A" w:rsidRPr="002A3926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8,0</w:t>
            </w:r>
          </w:p>
        </w:tc>
        <w:tc>
          <w:tcPr>
            <w:tcW w:w="747" w:type="dxa"/>
            <w:vAlign w:val="center"/>
          </w:tcPr>
          <w:p w:rsidR="001E5F0A" w:rsidRPr="002A3926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68,4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EE17EB" w:rsidRDefault="00521884" w:rsidP="001E5F0A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z w:val="14"/>
                <w:szCs w:val="14"/>
              </w:rPr>
              <w:t>GLUTEN, JAJA, CELER</w:t>
            </w:r>
          </w:p>
        </w:tc>
      </w:tr>
      <w:tr w:rsidR="001E5F0A" w:rsidTr="00FE2354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1E5F0A" w:rsidRPr="00727AE1" w:rsidRDefault="001E5F0A" w:rsidP="00E5014D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 xml:space="preserve">BORAVAK </w:t>
            </w:r>
            <w:r w:rsidR="00E5014D"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ŽINA</w:t>
            </w:r>
          </w:p>
        </w:tc>
        <w:tc>
          <w:tcPr>
            <w:tcW w:w="5268" w:type="dxa"/>
            <w:vAlign w:val="center"/>
          </w:tcPr>
          <w:p w:rsidR="001E5F0A" w:rsidRPr="00902996" w:rsidRDefault="00237273" w:rsidP="00902996">
            <w:pPr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sz w:val="20"/>
                <w:szCs w:val="20"/>
              </w:rPr>
              <w:t>JOGURT S PROBIOTIKOM, VOĆE</w:t>
            </w:r>
          </w:p>
        </w:tc>
        <w:tc>
          <w:tcPr>
            <w:tcW w:w="970" w:type="dxa"/>
            <w:vAlign w:val="center"/>
          </w:tcPr>
          <w:p w:rsidR="001E5F0A" w:rsidRDefault="00237273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172</w:t>
            </w:r>
          </w:p>
        </w:tc>
        <w:tc>
          <w:tcPr>
            <w:tcW w:w="739" w:type="dxa"/>
            <w:vAlign w:val="center"/>
          </w:tcPr>
          <w:p w:rsidR="001E5F0A" w:rsidRPr="002A3926" w:rsidRDefault="00237273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8,0</w:t>
            </w:r>
          </w:p>
        </w:tc>
        <w:tc>
          <w:tcPr>
            <w:tcW w:w="739" w:type="dxa"/>
            <w:vAlign w:val="center"/>
          </w:tcPr>
          <w:p w:rsidR="001E5F0A" w:rsidRPr="002A3926" w:rsidRDefault="00237273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5,8</w:t>
            </w:r>
          </w:p>
        </w:tc>
        <w:tc>
          <w:tcPr>
            <w:tcW w:w="747" w:type="dxa"/>
            <w:vAlign w:val="center"/>
          </w:tcPr>
          <w:p w:rsidR="001E5F0A" w:rsidRPr="002A3926" w:rsidRDefault="00237273" w:rsidP="001E5F0A">
            <w:pP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2,7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B00D62" w:rsidRDefault="00237273" w:rsidP="001E5F0A">
            <w:pPr>
              <w:spacing w:line="240" w:lineRule="auto"/>
              <w:rPr>
                <w:rFonts w:ascii="Calibri Light" w:eastAsia="Calibri" w:hAnsi="Calibri Light" w:cs="Calibri Light"/>
                <w:sz w:val="14"/>
                <w:szCs w:val="14"/>
              </w:rPr>
            </w:pPr>
            <w:r>
              <w:rPr>
                <w:rFonts w:ascii="Calibri Light" w:eastAsia="Calibri" w:hAnsi="Calibri Light" w:cs="Calibri Light"/>
                <w:sz w:val="14"/>
                <w:szCs w:val="14"/>
              </w:rPr>
              <w:t>MLIJEKO I MLIJEČNI PROIZVODI</w:t>
            </w:r>
          </w:p>
        </w:tc>
      </w:tr>
      <w:tr w:rsidR="001E5F0A" w:rsidTr="00FE2354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1E5F0A" w:rsidRPr="008D08FD" w:rsidRDefault="001E5F0A" w:rsidP="001E5F0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1983" w:type="dxa"/>
            <w:vAlign w:val="center"/>
          </w:tcPr>
          <w:p w:rsidR="001E5F0A" w:rsidRPr="008D08FD" w:rsidRDefault="00101528" w:rsidP="001E5F0A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 xml:space="preserve">BORAVAK </w:t>
            </w:r>
            <w:r w:rsidR="001E5F0A"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1E5F0A" w:rsidRDefault="00521884" w:rsidP="001E5F0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ISTRA PILEĆA JUHA, PEČENA SVINJETINA, KUHANI KRUMPIR, PIRJANI GRAŠAK I MRKVA, SALATA KUPUS S RAJČICOM, KOMPOT OD MARELICA</w:t>
            </w:r>
          </w:p>
        </w:tc>
        <w:tc>
          <w:tcPr>
            <w:tcW w:w="970" w:type="dxa"/>
            <w:vAlign w:val="center"/>
          </w:tcPr>
          <w:p w:rsidR="001E5F0A" w:rsidRDefault="00521884" w:rsidP="001E5F0A">
            <w:pPr>
              <w:jc w:val="center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620</w:t>
            </w:r>
          </w:p>
        </w:tc>
        <w:tc>
          <w:tcPr>
            <w:tcW w:w="739" w:type="dxa"/>
            <w:vAlign w:val="center"/>
          </w:tcPr>
          <w:p w:rsidR="001E5F0A" w:rsidRPr="002A3926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31,4</w:t>
            </w:r>
          </w:p>
        </w:tc>
        <w:tc>
          <w:tcPr>
            <w:tcW w:w="739" w:type="dxa"/>
            <w:vAlign w:val="center"/>
          </w:tcPr>
          <w:p w:rsidR="001E5F0A" w:rsidRPr="002A3926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2,3</w:t>
            </w:r>
          </w:p>
        </w:tc>
        <w:tc>
          <w:tcPr>
            <w:tcW w:w="747" w:type="dxa"/>
            <w:vAlign w:val="center"/>
          </w:tcPr>
          <w:p w:rsidR="001E5F0A" w:rsidRPr="002A3926" w:rsidRDefault="00521884" w:rsidP="001E5F0A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76,7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1E5F0A" w:rsidRPr="00521884" w:rsidRDefault="00521884" w:rsidP="001E5F0A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521884">
              <w:rPr>
                <w:rFonts w:ascii="Calibri" w:eastAsia="Calibri" w:hAnsi="Calibri" w:cs="Calibri"/>
                <w:sz w:val="16"/>
                <w:szCs w:val="16"/>
              </w:rPr>
              <w:t>GLUTEN, JAJA, CELER</w:t>
            </w:r>
          </w:p>
        </w:tc>
      </w:tr>
      <w:tr w:rsidR="00902996" w:rsidTr="00FE2354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</w:tcBorders>
            <w:vAlign w:val="center"/>
          </w:tcPr>
          <w:p w:rsidR="00902996" w:rsidRPr="008D08FD" w:rsidRDefault="00902996" w:rsidP="0090299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1983" w:type="dxa"/>
            <w:vAlign w:val="center"/>
          </w:tcPr>
          <w:p w:rsidR="00902996" w:rsidRPr="008D08FD" w:rsidRDefault="00902996" w:rsidP="00E5014D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BORAVAK</w:t>
            </w:r>
            <w:r w:rsidRPr="008D08FD"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 xml:space="preserve"> </w:t>
            </w:r>
            <w:r w:rsidR="00E5014D"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UŽINA</w:t>
            </w:r>
          </w:p>
        </w:tc>
        <w:tc>
          <w:tcPr>
            <w:tcW w:w="5268" w:type="dxa"/>
            <w:vAlign w:val="center"/>
          </w:tcPr>
          <w:p w:rsidR="00902996" w:rsidRDefault="00237273" w:rsidP="00DA350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ČUPAVI SENDVIČ</w:t>
            </w:r>
          </w:p>
        </w:tc>
        <w:tc>
          <w:tcPr>
            <w:tcW w:w="970" w:type="dxa"/>
            <w:vAlign w:val="center"/>
          </w:tcPr>
          <w:p w:rsidR="00902996" w:rsidRPr="00826B8B" w:rsidRDefault="00237273" w:rsidP="00902996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194</w:t>
            </w:r>
          </w:p>
        </w:tc>
        <w:tc>
          <w:tcPr>
            <w:tcW w:w="739" w:type="dxa"/>
            <w:vAlign w:val="center"/>
          </w:tcPr>
          <w:p w:rsidR="00902996" w:rsidRPr="00826B8B" w:rsidRDefault="00237273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6,9</w:t>
            </w:r>
          </w:p>
        </w:tc>
        <w:tc>
          <w:tcPr>
            <w:tcW w:w="739" w:type="dxa"/>
            <w:vAlign w:val="center"/>
          </w:tcPr>
          <w:p w:rsidR="00902996" w:rsidRPr="00826B8B" w:rsidRDefault="00237273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6,6</w:t>
            </w:r>
          </w:p>
        </w:tc>
        <w:tc>
          <w:tcPr>
            <w:tcW w:w="747" w:type="dxa"/>
            <w:vAlign w:val="center"/>
          </w:tcPr>
          <w:p w:rsidR="00902996" w:rsidRPr="00826B8B" w:rsidRDefault="00237273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5,2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902996" w:rsidRPr="00237273" w:rsidRDefault="00237273" w:rsidP="00902996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237273">
              <w:rPr>
                <w:rFonts w:ascii="Calibri" w:eastAsia="Calibri" w:hAnsi="Calibri" w:cs="Calibri"/>
                <w:sz w:val="16"/>
                <w:szCs w:val="16"/>
              </w:rPr>
              <w:t>LUPINA, GLUTEN, JAJA, SOJA, SEZAM, MLIJEKO I MLIJEČNI PROIZVODI</w:t>
            </w:r>
          </w:p>
        </w:tc>
      </w:tr>
      <w:tr w:rsidR="00902996" w:rsidTr="00FE2354">
        <w:trPr>
          <w:trHeight w:val="531"/>
        </w:trPr>
        <w:tc>
          <w:tcPr>
            <w:tcW w:w="1922" w:type="dxa"/>
            <w:vMerge w:val="restart"/>
            <w:tcBorders>
              <w:left w:val="single" w:sz="18" w:space="0" w:color="70AD47" w:themeColor="accent6"/>
            </w:tcBorders>
            <w:vAlign w:val="center"/>
          </w:tcPr>
          <w:p w:rsidR="00902996" w:rsidRPr="008D08FD" w:rsidRDefault="00902996" w:rsidP="0090299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1983" w:type="dxa"/>
            <w:vAlign w:val="center"/>
          </w:tcPr>
          <w:p w:rsidR="00902996" w:rsidRPr="00727AE1" w:rsidRDefault="00101528" w:rsidP="00902996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 xml:space="preserve">BORAVAK </w:t>
            </w:r>
            <w:r w:rsidR="00902996"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RUČAK</w:t>
            </w:r>
          </w:p>
        </w:tc>
        <w:tc>
          <w:tcPr>
            <w:tcW w:w="5268" w:type="dxa"/>
            <w:vAlign w:val="center"/>
          </w:tcPr>
          <w:p w:rsidR="00902996" w:rsidRDefault="00521884" w:rsidP="009029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VARIVO OD GRAŠKA S NOKLICAMA, ŠKOLSKI KRUH, CIKLA SALATA, KOLAČ OD GRIZA</w:t>
            </w:r>
          </w:p>
        </w:tc>
        <w:tc>
          <w:tcPr>
            <w:tcW w:w="970" w:type="dxa"/>
            <w:vAlign w:val="center"/>
          </w:tcPr>
          <w:p w:rsidR="00902996" w:rsidRDefault="00521884" w:rsidP="00DA350B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650</w:t>
            </w:r>
          </w:p>
        </w:tc>
        <w:tc>
          <w:tcPr>
            <w:tcW w:w="739" w:type="dxa"/>
            <w:vAlign w:val="center"/>
          </w:tcPr>
          <w:p w:rsidR="00902996" w:rsidRPr="002A3926" w:rsidRDefault="00521884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1,6</w:t>
            </w:r>
          </w:p>
        </w:tc>
        <w:tc>
          <w:tcPr>
            <w:tcW w:w="739" w:type="dxa"/>
            <w:vAlign w:val="center"/>
          </w:tcPr>
          <w:p w:rsidR="00902996" w:rsidRPr="002A3926" w:rsidRDefault="00521884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27,6</w:t>
            </w:r>
          </w:p>
        </w:tc>
        <w:tc>
          <w:tcPr>
            <w:tcW w:w="747" w:type="dxa"/>
            <w:vAlign w:val="center"/>
          </w:tcPr>
          <w:p w:rsidR="00902996" w:rsidRPr="002A3926" w:rsidRDefault="00521884" w:rsidP="00DA350B">
            <w:pP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  <w:lang w:val="hr-HR"/>
              </w:rPr>
              <w:t>80,9</w:t>
            </w:r>
          </w:p>
        </w:tc>
        <w:tc>
          <w:tcPr>
            <w:tcW w:w="2805" w:type="dxa"/>
            <w:tcBorders>
              <w:right w:val="single" w:sz="18" w:space="0" w:color="70AD47" w:themeColor="accent6"/>
            </w:tcBorders>
            <w:vAlign w:val="center"/>
          </w:tcPr>
          <w:p w:rsidR="00902996" w:rsidRPr="00B00D62" w:rsidRDefault="00521884" w:rsidP="00902996">
            <w:pPr>
              <w:spacing w:line="240" w:lineRule="auto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sz w:val="14"/>
                <w:szCs w:val="14"/>
              </w:rPr>
              <w:t>GLUTEN, JAJA, CELER, MLIJEKO I MLIJEČNI PROIZVODI, SEZAM, LUPINA</w:t>
            </w:r>
          </w:p>
        </w:tc>
      </w:tr>
      <w:tr w:rsidR="00902996" w:rsidTr="00FE2354">
        <w:trPr>
          <w:trHeight w:val="531"/>
        </w:trPr>
        <w:tc>
          <w:tcPr>
            <w:tcW w:w="1922" w:type="dxa"/>
            <w:vMerge/>
            <w:tcBorders>
              <w:left w:val="single" w:sz="18" w:space="0" w:color="70AD47" w:themeColor="accent6"/>
              <w:bottom w:val="single" w:sz="18" w:space="0" w:color="70AD47" w:themeColor="accent6"/>
            </w:tcBorders>
            <w:vAlign w:val="center"/>
          </w:tcPr>
          <w:p w:rsidR="00902996" w:rsidRDefault="00902996" w:rsidP="00902996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1983" w:type="dxa"/>
            <w:tcBorders>
              <w:bottom w:val="single" w:sz="18" w:space="0" w:color="70AD47" w:themeColor="accent6"/>
            </w:tcBorders>
            <w:vAlign w:val="center"/>
          </w:tcPr>
          <w:p w:rsidR="00902996" w:rsidRPr="00727AE1" w:rsidRDefault="00902996" w:rsidP="00E5014D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BORAVAK</w:t>
            </w:r>
            <w:r w:rsidR="00101528"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 xml:space="preserve"> </w:t>
            </w:r>
            <w:r w:rsidR="00E5014D"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UŽINA</w:t>
            </w:r>
          </w:p>
        </w:tc>
        <w:tc>
          <w:tcPr>
            <w:tcW w:w="5268" w:type="dxa"/>
            <w:tcBorders>
              <w:bottom w:val="single" w:sz="18" w:space="0" w:color="70AD47" w:themeColor="accent6"/>
            </w:tcBorders>
            <w:vAlign w:val="center"/>
          </w:tcPr>
          <w:p w:rsidR="00902996" w:rsidRDefault="00237273" w:rsidP="009029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JOGURT S PETIT KEKSIMA I VOĆEM</w:t>
            </w:r>
          </w:p>
        </w:tc>
        <w:tc>
          <w:tcPr>
            <w:tcW w:w="970" w:type="dxa"/>
            <w:vAlign w:val="center"/>
          </w:tcPr>
          <w:p w:rsidR="00902996" w:rsidRPr="00826B8B" w:rsidRDefault="00237273" w:rsidP="00902996">
            <w:pPr>
              <w:jc w:val="center"/>
              <w:rPr>
                <w:rFonts w:asciiTheme="majorHAnsi" w:hAnsiTheme="majorHAnsi"/>
                <w:bCs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color w:val="000000"/>
                <w:sz w:val="20"/>
                <w:szCs w:val="20"/>
              </w:rPr>
              <w:t>178</w:t>
            </w:r>
          </w:p>
        </w:tc>
        <w:tc>
          <w:tcPr>
            <w:tcW w:w="739" w:type="dxa"/>
            <w:vAlign w:val="center"/>
          </w:tcPr>
          <w:p w:rsidR="00902996" w:rsidRPr="00826B8B" w:rsidRDefault="00237273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6,5</w:t>
            </w:r>
          </w:p>
        </w:tc>
        <w:tc>
          <w:tcPr>
            <w:tcW w:w="739" w:type="dxa"/>
            <w:vAlign w:val="center"/>
          </w:tcPr>
          <w:p w:rsidR="00902996" w:rsidRPr="00826B8B" w:rsidRDefault="00237273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6,4</w:t>
            </w:r>
          </w:p>
        </w:tc>
        <w:tc>
          <w:tcPr>
            <w:tcW w:w="747" w:type="dxa"/>
            <w:vAlign w:val="center"/>
          </w:tcPr>
          <w:p w:rsidR="00902996" w:rsidRPr="00826B8B" w:rsidRDefault="00237273" w:rsidP="00902996">
            <w:pPr>
              <w:jc w:val="center"/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</w:pPr>
            <w:r>
              <w:rPr>
                <w:rFonts w:asciiTheme="majorHAnsi" w:eastAsia="Calibri" w:hAnsiTheme="majorHAnsi" w:cs="Calibri"/>
                <w:color w:val="000000"/>
                <w:sz w:val="20"/>
                <w:szCs w:val="20"/>
              </w:rPr>
              <w:t>23,3</w:t>
            </w:r>
          </w:p>
        </w:tc>
        <w:tc>
          <w:tcPr>
            <w:tcW w:w="2805" w:type="dxa"/>
            <w:tcBorders>
              <w:bottom w:val="single" w:sz="18" w:space="0" w:color="70AD47" w:themeColor="accent6"/>
              <w:right w:val="single" w:sz="18" w:space="0" w:color="70AD47" w:themeColor="accent6"/>
            </w:tcBorders>
            <w:vAlign w:val="center"/>
          </w:tcPr>
          <w:p w:rsidR="00902996" w:rsidRPr="00237273" w:rsidRDefault="00237273" w:rsidP="00F12F9C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bookmarkStart w:id="0" w:name="_GoBack"/>
            <w:r w:rsidRPr="00237273">
              <w:rPr>
                <w:rFonts w:ascii="Calibri" w:eastAsia="Calibri" w:hAnsi="Calibri" w:cs="Calibri"/>
                <w:sz w:val="16"/>
                <w:szCs w:val="16"/>
              </w:rPr>
              <w:t>MLIJEKO I MLIJEČNI PROIZVODI, GLUTEN, SEZAM</w:t>
            </w:r>
            <w:bookmarkEnd w:id="0"/>
          </w:p>
        </w:tc>
      </w:tr>
    </w:tbl>
    <w:p w:rsidR="00FC5C48" w:rsidRDefault="00FC5C48"/>
    <w:sectPr w:rsidR="00FC5C48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1771" w:rsidRDefault="005A1771">
      <w:pPr>
        <w:spacing w:line="240" w:lineRule="auto"/>
      </w:pPr>
      <w:r>
        <w:separator/>
      </w:r>
    </w:p>
  </w:endnote>
  <w:endnote w:type="continuationSeparator" w:id="0">
    <w:p w:rsidR="005A1771" w:rsidRDefault="005A17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1771" w:rsidRDefault="005A1771">
      <w:pPr>
        <w:spacing w:line="240" w:lineRule="auto"/>
      </w:pPr>
      <w:r>
        <w:separator/>
      </w:r>
    </w:p>
  </w:footnote>
  <w:footnote w:type="continuationSeparator" w:id="0">
    <w:p w:rsidR="005A1771" w:rsidRDefault="005A177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F45CD"/>
    <w:rsid w:val="000F6C76"/>
    <w:rsid w:val="00101528"/>
    <w:rsid w:val="001E5F0A"/>
    <w:rsid w:val="00237273"/>
    <w:rsid w:val="002C5E85"/>
    <w:rsid w:val="00375376"/>
    <w:rsid w:val="003A7A80"/>
    <w:rsid w:val="00411FF4"/>
    <w:rsid w:val="005028E5"/>
    <w:rsid w:val="00521884"/>
    <w:rsid w:val="005A1771"/>
    <w:rsid w:val="005C0CDD"/>
    <w:rsid w:val="006A62C9"/>
    <w:rsid w:val="006F7F7B"/>
    <w:rsid w:val="00727AE1"/>
    <w:rsid w:val="007D551A"/>
    <w:rsid w:val="007F7A5F"/>
    <w:rsid w:val="00827B37"/>
    <w:rsid w:val="00887862"/>
    <w:rsid w:val="008D08FD"/>
    <w:rsid w:val="00902996"/>
    <w:rsid w:val="009276E7"/>
    <w:rsid w:val="0094680B"/>
    <w:rsid w:val="00947A07"/>
    <w:rsid w:val="00A42B2B"/>
    <w:rsid w:val="00A6709B"/>
    <w:rsid w:val="00A75C88"/>
    <w:rsid w:val="00B00D62"/>
    <w:rsid w:val="00CE0A31"/>
    <w:rsid w:val="00DA350B"/>
    <w:rsid w:val="00E5014D"/>
    <w:rsid w:val="00EE17EB"/>
    <w:rsid w:val="00EF2FEA"/>
    <w:rsid w:val="00EF7F35"/>
    <w:rsid w:val="00F12F9C"/>
    <w:rsid w:val="00F43547"/>
    <w:rsid w:val="00F8782A"/>
    <w:rsid w:val="00FC5C48"/>
    <w:rsid w:val="00FE2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696BE1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20</cp:revision>
  <cp:lastPrinted>2022-05-13T10:25:00Z</cp:lastPrinted>
  <dcterms:created xsi:type="dcterms:W3CDTF">2022-03-14T09:54:00Z</dcterms:created>
  <dcterms:modified xsi:type="dcterms:W3CDTF">2022-06-03T08:02:00Z</dcterms:modified>
</cp:coreProperties>
</file>